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7CA9D" w14:textId="1603EDF7" w:rsidR="00B57C17" w:rsidRDefault="00B57C17" w:rsidP="00B57C17">
      <w:pPr>
        <w:pStyle w:val="Title"/>
        <w:jc w:val="center"/>
        <w:rPr>
          <w:rFonts w:asciiTheme="minorHAnsi" w:hAnsiTheme="minorHAnsi" w:cstheme="minorHAnsi"/>
          <w:b/>
          <w:bCs/>
          <w:sz w:val="72"/>
          <w:szCs w:val="72"/>
        </w:rPr>
      </w:pPr>
      <w:r w:rsidRPr="00151AC8">
        <w:rPr>
          <w:rFonts w:asciiTheme="minorHAnsi" w:hAnsiTheme="minorHAnsi" w:cstheme="minorHAnsi"/>
          <w:b/>
          <w:bCs/>
          <w:sz w:val="72"/>
          <w:szCs w:val="72"/>
        </w:rPr>
        <w:t>WSA</w:t>
      </w:r>
      <w:r>
        <w:rPr>
          <w:rFonts w:asciiTheme="minorHAnsi" w:hAnsiTheme="minorHAnsi" w:cstheme="minorHAnsi"/>
          <w:b/>
          <w:bCs/>
          <w:sz w:val="72"/>
          <w:szCs w:val="72"/>
        </w:rPr>
        <w:t>2</w:t>
      </w:r>
    </w:p>
    <w:p w14:paraId="7D54E26A" w14:textId="77777777" w:rsidR="00B57C17" w:rsidRPr="00151AC8" w:rsidRDefault="00B57C17" w:rsidP="00B57C17">
      <w:pPr>
        <w:jc w:val="center"/>
        <w:rPr>
          <w:sz w:val="32"/>
          <w:szCs w:val="32"/>
        </w:rPr>
      </w:pPr>
      <w:r w:rsidRPr="00151AC8">
        <w:rPr>
          <w:sz w:val="32"/>
          <w:szCs w:val="32"/>
        </w:rPr>
        <w:t>2448025</w:t>
      </w:r>
    </w:p>
    <w:p w14:paraId="0F3E2A41" w14:textId="77777777" w:rsidR="00B57C17" w:rsidRDefault="00B57C17" w:rsidP="00DB4ED8">
      <w:pPr>
        <w:ind w:left="720" w:hanging="360"/>
      </w:pPr>
    </w:p>
    <w:p w14:paraId="6D4C4B06" w14:textId="11D5178C" w:rsidR="00570E66" w:rsidRDefault="00570E66" w:rsidP="00DB4ED8">
      <w:pPr>
        <w:pStyle w:val="ListParagraph"/>
        <w:numPr>
          <w:ilvl w:val="0"/>
          <w:numId w:val="3"/>
        </w:numPr>
      </w:pPr>
      <w:r>
        <w:t xml:space="preserve">Both </w:t>
      </w:r>
      <w:r w:rsidRPr="00DB4ED8">
        <w:t>Request Version: HTTP/1.1</w:t>
      </w:r>
    </w:p>
    <w:p w14:paraId="25437099" w14:textId="26E2FE8E" w:rsidR="001F0FDB" w:rsidRDefault="00DB4ED8" w:rsidP="00DB4ED8">
      <w:r w:rsidRPr="00DB4ED8">
        <w:rPr>
          <w:noProof/>
        </w:rPr>
        <w:drawing>
          <wp:inline distT="0" distB="0" distL="0" distR="0" wp14:anchorId="1E1A0A19" wp14:editId="292619A8">
            <wp:extent cx="5768340" cy="1972945"/>
            <wp:effectExtent l="0" t="0" r="3810" b="8255"/>
            <wp:docPr id="7734787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478787" name="Picture 1" descr="A screenshot of a computer&#10;&#10;Description automatically generated"/>
                    <pic:cNvPicPr/>
                  </pic:nvPicPr>
                  <pic:blipFill>
                    <a:blip r:embed="rId5"/>
                    <a:stretch>
                      <a:fillRect/>
                    </a:stretch>
                  </pic:blipFill>
                  <pic:spPr>
                    <a:xfrm>
                      <a:off x="0" y="0"/>
                      <a:ext cx="5768340" cy="1972945"/>
                    </a:xfrm>
                    <a:prstGeom prst="rect">
                      <a:avLst/>
                    </a:prstGeom>
                  </pic:spPr>
                </pic:pic>
              </a:graphicData>
            </a:graphic>
          </wp:inline>
        </w:drawing>
      </w:r>
    </w:p>
    <w:p w14:paraId="366DB632" w14:textId="77777777" w:rsidR="00570E66" w:rsidRDefault="00570E66" w:rsidP="00DB4ED8"/>
    <w:p w14:paraId="721B2790" w14:textId="239C18BC" w:rsidR="00570E66" w:rsidRDefault="00570E66" w:rsidP="00DB4ED8">
      <w:r w:rsidRPr="00570E66">
        <w:rPr>
          <w:noProof/>
        </w:rPr>
        <w:drawing>
          <wp:inline distT="0" distB="0" distL="0" distR="0" wp14:anchorId="171D8D1C" wp14:editId="4A25B4F6">
            <wp:extent cx="5768340" cy="1743075"/>
            <wp:effectExtent l="0" t="0" r="3810" b="9525"/>
            <wp:docPr id="1122281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281754" name="Picture 1" descr="A screenshot of a computer&#10;&#10;Description automatically generated"/>
                    <pic:cNvPicPr/>
                  </pic:nvPicPr>
                  <pic:blipFill rotWithShape="1">
                    <a:blip r:embed="rId6"/>
                    <a:srcRect b="52277"/>
                    <a:stretch/>
                  </pic:blipFill>
                  <pic:spPr bwMode="auto">
                    <a:xfrm>
                      <a:off x="0" y="0"/>
                      <a:ext cx="5768340" cy="1743075"/>
                    </a:xfrm>
                    <a:prstGeom prst="rect">
                      <a:avLst/>
                    </a:prstGeom>
                    <a:ln>
                      <a:noFill/>
                    </a:ln>
                    <a:extLst>
                      <a:ext uri="{53640926-AAD7-44D8-BBD7-CCE9431645EC}">
                        <a14:shadowObscured xmlns:a14="http://schemas.microsoft.com/office/drawing/2010/main"/>
                      </a:ext>
                    </a:extLst>
                  </pic:spPr>
                </pic:pic>
              </a:graphicData>
            </a:graphic>
          </wp:inline>
        </w:drawing>
      </w:r>
    </w:p>
    <w:p w14:paraId="5F147628" w14:textId="77777777" w:rsidR="00B57C17" w:rsidRDefault="00B57C17" w:rsidP="00DB4ED8"/>
    <w:p w14:paraId="75617A40" w14:textId="32BAB71B" w:rsidR="00570E66" w:rsidRDefault="00570E66" w:rsidP="00B57C17">
      <w:pPr>
        <w:pStyle w:val="ListParagraph"/>
        <w:numPr>
          <w:ilvl w:val="0"/>
          <w:numId w:val="3"/>
        </w:numPr>
      </w:pPr>
      <w:r w:rsidRPr="00570E66">
        <w:t xml:space="preserve">Accept-Language: </w:t>
      </w:r>
      <w:proofErr w:type="spellStart"/>
      <w:r w:rsidRPr="00570E66">
        <w:t>en-</w:t>
      </w:r>
      <w:proofErr w:type="gramStart"/>
      <w:r w:rsidRPr="00570E66">
        <w:t>GB,en</w:t>
      </w:r>
      <w:proofErr w:type="gramEnd"/>
      <w:r w:rsidRPr="00570E66">
        <w:t>;q</w:t>
      </w:r>
      <w:proofErr w:type="spellEnd"/>
      <w:r w:rsidRPr="00570E66">
        <w:t>=0.9,en-US;</w:t>
      </w:r>
    </w:p>
    <w:p w14:paraId="75E9BCFE" w14:textId="238B4313" w:rsidR="00570E66" w:rsidRDefault="00570E66" w:rsidP="00570E66">
      <w:r w:rsidRPr="00570E66">
        <w:rPr>
          <w:noProof/>
        </w:rPr>
        <w:drawing>
          <wp:inline distT="0" distB="0" distL="0" distR="0" wp14:anchorId="3098E9C0" wp14:editId="38AF39FF">
            <wp:extent cx="5768340" cy="1962150"/>
            <wp:effectExtent l="0" t="0" r="3810" b="0"/>
            <wp:docPr id="3714018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01830" name="Picture 1" descr="A screenshot of a computer screen&#10;&#10;Description automatically generated"/>
                    <pic:cNvPicPr/>
                  </pic:nvPicPr>
                  <pic:blipFill>
                    <a:blip r:embed="rId7"/>
                    <a:stretch>
                      <a:fillRect/>
                    </a:stretch>
                  </pic:blipFill>
                  <pic:spPr>
                    <a:xfrm>
                      <a:off x="0" y="0"/>
                      <a:ext cx="5768340" cy="1962150"/>
                    </a:xfrm>
                    <a:prstGeom prst="rect">
                      <a:avLst/>
                    </a:prstGeom>
                  </pic:spPr>
                </pic:pic>
              </a:graphicData>
            </a:graphic>
          </wp:inline>
        </w:drawing>
      </w:r>
    </w:p>
    <w:p w14:paraId="2313B066" w14:textId="77777777" w:rsidR="005D1426" w:rsidRDefault="005D1426" w:rsidP="00570E66"/>
    <w:p w14:paraId="59AABB62" w14:textId="77777777" w:rsidR="00A305DB" w:rsidRDefault="00A305DB" w:rsidP="00570E66"/>
    <w:p w14:paraId="06A98986" w14:textId="77777777" w:rsidR="00A305DB" w:rsidRDefault="00A305DB" w:rsidP="00570E66"/>
    <w:p w14:paraId="6EA837D0" w14:textId="77777777" w:rsidR="00A305DB" w:rsidRDefault="00A305DB" w:rsidP="00570E66"/>
    <w:p w14:paraId="26CDEB11" w14:textId="77777777" w:rsidR="00B57C17" w:rsidRDefault="00B57C17" w:rsidP="00570E66"/>
    <w:p w14:paraId="3D2B0685" w14:textId="77777777" w:rsidR="005D1426" w:rsidRDefault="005D1426" w:rsidP="005D1426">
      <w:pPr>
        <w:pStyle w:val="ListParagraph"/>
        <w:numPr>
          <w:ilvl w:val="0"/>
          <w:numId w:val="3"/>
        </w:numPr>
      </w:pPr>
      <w:r w:rsidRPr="005D1426">
        <w:lastRenderedPageBreak/>
        <w:t>Source Address: 192.168.1.96</w:t>
      </w:r>
      <w:r>
        <w:t xml:space="preserve">, </w:t>
      </w:r>
      <w:r w:rsidRPr="005D1426">
        <w:t>Destination Address: 128.119.245.12</w:t>
      </w:r>
    </w:p>
    <w:p w14:paraId="69FB5A88" w14:textId="6F782B61" w:rsidR="005D1426" w:rsidRDefault="005D1426" w:rsidP="005D1426">
      <w:r w:rsidRPr="005D1426">
        <w:rPr>
          <w:noProof/>
        </w:rPr>
        <w:drawing>
          <wp:inline distT="0" distB="0" distL="0" distR="0" wp14:anchorId="1560BAA9" wp14:editId="52908840">
            <wp:extent cx="5768340" cy="2197735"/>
            <wp:effectExtent l="0" t="0" r="3810" b="0"/>
            <wp:docPr id="3509777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77721" name="Picture 1" descr="A screenshot of a computer&#10;&#10;Description automatically generated"/>
                    <pic:cNvPicPr/>
                  </pic:nvPicPr>
                  <pic:blipFill>
                    <a:blip r:embed="rId8"/>
                    <a:stretch>
                      <a:fillRect/>
                    </a:stretch>
                  </pic:blipFill>
                  <pic:spPr>
                    <a:xfrm>
                      <a:off x="0" y="0"/>
                      <a:ext cx="5768340" cy="2197735"/>
                    </a:xfrm>
                    <a:prstGeom prst="rect">
                      <a:avLst/>
                    </a:prstGeom>
                  </pic:spPr>
                </pic:pic>
              </a:graphicData>
            </a:graphic>
          </wp:inline>
        </w:drawing>
      </w:r>
    </w:p>
    <w:p w14:paraId="72E451EE" w14:textId="77777777" w:rsidR="005D1426" w:rsidRDefault="005D1426" w:rsidP="005D1426">
      <w:pPr>
        <w:pStyle w:val="ListParagraph"/>
      </w:pPr>
    </w:p>
    <w:p w14:paraId="39F07ECF" w14:textId="07361E56" w:rsidR="005D1426" w:rsidRDefault="005D1426" w:rsidP="005D1426">
      <w:pPr>
        <w:pStyle w:val="ListParagraph"/>
        <w:numPr>
          <w:ilvl w:val="0"/>
          <w:numId w:val="3"/>
        </w:numPr>
      </w:pPr>
      <w:r w:rsidRPr="005D1426">
        <w:t>Status Code: 200</w:t>
      </w:r>
      <w:r w:rsidR="00A0226B">
        <w:t xml:space="preserve"> OK</w:t>
      </w:r>
    </w:p>
    <w:p w14:paraId="3C2DE2A1" w14:textId="77777777" w:rsidR="005D1426" w:rsidRDefault="005D1426" w:rsidP="005D1426">
      <w:pPr>
        <w:pStyle w:val="ListParagraph"/>
      </w:pPr>
    </w:p>
    <w:p w14:paraId="69996112" w14:textId="155F801D" w:rsidR="005D1426" w:rsidRDefault="005D1426" w:rsidP="005D1426">
      <w:r w:rsidRPr="005D1426">
        <w:rPr>
          <w:noProof/>
        </w:rPr>
        <w:drawing>
          <wp:inline distT="0" distB="0" distL="0" distR="0" wp14:anchorId="0BC2833F" wp14:editId="42DB63FA">
            <wp:extent cx="5768340" cy="2428240"/>
            <wp:effectExtent l="0" t="0" r="3810" b="0"/>
            <wp:docPr id="13120829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082903" name="Picture 1" descr="A screenshot of a computer&#10;&#10;Description automatically generated"/>
                    <pic:cNvPicPr/>
                  </pic:nvPicPr>
                  <pic:blipFill>
                    <a:blip r:embed="rId9"/>
                    <a:stretch>
                      <a:fillRect/>
                    </a:stretch>
                  </pic:blipFill>
                  <pic:spPr>
                    <a:xfrm>
                      <a:off x="0" y="0"/>
                      <a:ext cx="5768340" cy="2428240"/>
                    </a:xfrm>
                    <a:prstGeom prst="rect">
                      <a:avLst/>
                    </a:prstGeom>
                  </pic:spPr>
                </pic:pic>
              </a:graphicData>
            </a:graphic>
          </wp:inline>
        </w:drawing>
      </w:r>
    </w:p>
    <w:p w14:paraId="209899FD" w14:textId="77777777" w:rsidR="005D1426" w:rsidRDefault="005D1426" w:rsidP="005D1426"/>
    <w:p w14:paraId="68246B0A" w14:textId="54D29D7A" w:rsidR="005D1426" w:rsidRDefault="005D1426" w:rsidP="005D1426">
      <w:pPr>
        <w:pStyle w:val="ListParagraph"/>
        <w:numPr>
          <w:ilvl w:val="0"/>
          <w:numId w:val="3"/>
        </w:numPr>
      </w:pPr>
      <w:r w:rsidRPr="005D1426">
        <w:t>Last-Modified: Wed, 25 Oct 2023 05:59:01 GMT</w:t>
      </w:r>
    </w:p>
    <w:p w14:paraId="6FE7A2D5" w14:textId="77777777" w:rsidR="00B57C17" w:rsidRDefault="00B57C17" w:rsidP="005D1426"/>
    <w:p w14:paraId="5183353C" w14:textId="0EA1CAA4" w:rsidR="005D1426" w:rsidRDefault="005D1426" w:rsidP="005D1426">
      <w:r w:rsidRPr="005D1426">
        <w:rPr>
          <w:noProof/>
        </w:rPr>
        <w:drawing>
          <wp:inline distT="0" distB="0" distL="0" distR="0" wp14:anchorId="76E1597F" wp14:editId="0AF90782">
            <wp:extent cx="5768340" cy="1676400"/>
            <wp:effectExtent l="0" t="0" r="3810" b="0"/>
            <wp:docPr id="1416109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109279" name="Picture 1" descr="A screenshot of a computer&#10;&#10;Description automatically generated"/>
                    <pic:cNvPicPr/>
                  </pic:nvPicPr>
                  <pic:blipFill rotWithShape="1">
                    <a:blip r:embed="rId10"/>
                    <a:srcRect b="39781"/>
                    <a:stretch/>
                  </pic:blipFill>
                  <pic:spPr bwMode="auto">
                    <a:xfrm>
                      <a:off x="0" y="0"/>
                      <a:ext cx="5768340" cy="1676400"/>
                    </a:xfrm>
                    <a:prstGeom prst="rect">
                      <a:avLst/>
                    </a:prstGeom>
                    <a:ln>
                      <a:noFill/>
                    </a:ln>
                    <a:extLst>
                      <a:ext uri="{53640926-AAD7-44D8-BBD7-CCE9431645EC}">
                        <a14:shadowObscured xmlns:a14="http://schemas.microsoft.com/office/drawing/2010/main"/>
                      </a:ext>
                    </a:extLst>
                  </pic:spPr>
                </pic:pic>
              </a:graphicData>
            </a:graphic>
          </wp:inline>
        </w:drawing>
      </w:r>
    </w:p>
    <w:p w14:paraId="61254A04" w14:textId="77777777" w:rsidR="00B57C17" w:rsidRDefault="00B57C17" w:rsidP="005D1426"/>
    <w:p w14:paraId="725A8B64" w14:textId="77777777" w:rsidR="00B57C17" w:rsidRDefault="00B57C17" w:rsidP="005D1426"/>
    <w:p w14:paraId="37D8D49A" w14:textId="77777777" w:rsidR="009348BA" w:rsidRDefault="009348BA" w:rsidP="005D1426"/>
    <w:p w14:paraId="65B582DD" w14:textId="77777777" w:rsidR="009348BA" w:rsidRDefault="009348BA" w:rsidP="005D1426"/>
    <w:p w14:paraId="7C4EF3D3" w14:textId="77777777" w:rsidR="009348BA" w:rsidRDefault="009348BA" w:rsidP="005D1426"/>
    <w:p w14:paraId="558281AC" w14:textId="15F74710" w:rsidR="005D1426" w:rsidRDefault="005D1426" w:rsidP="005D1426">
      <w:pPr>
        <w:pStyle w:val="ListParagraph"/>
        <w:numPr>
          <w:ilvl w:val="0"/>
          <w:numId w:val="3"/>
        </w:numPr>
      </w:pPr>
      <w:r w:rsidRPr="005D1426">
        <w:lastRenderedPageBreak/>
        <w:t>Content-Length: 128</w:t>
      </w:r>
    </w:p>
    <w:p w14:paraId="062D60E9" w14:textId="16A25E03" w:rsidR="005D1426" w:rsidRDefault="005D1426" w:rsidP="005D1426">
      <w:r w:rsidRPr="005D1426">
        <w:rPr>
          <w:noProof/>
        </w:rPr>
        <w:drawing>
          <wp:inline distT="0" distB="0" distL="0" distR="0" wp14:anchorId="55B17BA2" wp14:editId="56899A21">
            <wp:extent cx="5768340" cy="2778125"/>
            <wp:effectExtent l="0" t="0" r="3810" b="3175"/>
            <wp:docPr id="1740669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669571" name="Picture 1" descr="A screenshot of a computer&#10;&#10;Description automatically generated"/>
                    <pic:cNvPicPr/>
                  </pic:nvPicPr>
                  <pic:blipFill>
                    <a:blip r:embed="rId11"/>
                    <a:stretch>
                      <a:fillRect/>
                    </a:stretch>
                  </pic:blipFill>
                  <pic:spPr>
                    <a:xfrm>
                      <a:off x="0" y="0"/>
                      <a:ext cx="5768340" cy="2778125"/>
                    </a:xfrm>
                    <a:prstGeom prst="rect">
                      <a:avLst/>
                    </a:prstGeom>
                  </pic:spPr>
                </pic:pic>
              </a:graphicData>
            </a:graphic>
          </wp:inline>
        </w:drawing>
      </w:r>
    </w:p>
    <w:p w14:paraId="08BF2101" w14:textId="7C08643F" w:rsidR="005D1426" w:rsidRDefault="0019038A" w:rsidP="0019038A">
      <w:pPr>
        <w:pStyle w:val="ListParagraph"/>
        <w:numPr>
          <w:ilvl w:val="0"/>
          <w:numId w:val="3"/>
        </w:numPr>
      </w:pPr>
      <w:r>
        <w:t>No, I don’t see any in the HTTP Messag</w:t>
      </w:r>
      <w:r w:rsidR="009348BA">
        <w:t xml:space="preserve">e </w:t>
      </w:r>
      <w:proofErr w:type="gramStart"/>
      <w:r w:rsidR="009348BA">
        <w:t>below</w:t>
      </w:r>
      <w:proofErr w:type="gramEnd"/>
    </w:p>
    <w:p w14:paraId="2AB6D99B" w14:textId="77777777" w:rsidR="00B57C17" w:rsidRDefault="00B57C17" w:rsidP="00B57C17">
      <w:pPr>
        <w:pStyle w:val="ListParagraph"/>
      </w:pPr>
    </w:p>
    <w:p w14:paraId="740BD027" w14:textId="68FAD01A" w:rsidR="0019038A" w:rsidRDefault="0019038A" w:rsidP="0019038A">
      <w:pPr>
        <w:pStyle w:val="ListParagraph"/>
        <w:numPr>
          <w:ilvl w:val="0"/>
          <w:numId w:val="3"/>
        </w:numPr>
      </w:pPr>
      <w:r>
        <w:t>In the first GET</w:t>
      </w:r>
      <w:r w:rsidR="009348BA">
        <w:t xml:space="preserve"> </w:t>
      </w:r>
      <w:proofErr w:type="gramStart"/>
      <w:r w:rsidR="009348BA">
        <w:t xml:space="preserve">Message </w:t>
      </w:r>
      <w:r>
        <w:t>,</w:t>
      </w:r>
      <w:proofErr w:type="gramEnd"/>
      <w:r>
        <w:t xml:space="preserve"> </w:t>
      </w:r>
      <w:r w:rsidR="009348BA">
        <w:t>t</w:t>
      </w:r>
      <w:r>
        <w:t>here is no IF-MODIFIED-SINCE</w:t>
      </w:r>
    </w:p>
    <w:p w14:paraId="027ACB10" w14:textId="4FED20A3" w:rsidR="004213D6" w:rsidRDefault="0019038A" w:rsidP="00B57C17">
      <w:r w:rsidRPr="0019038A">
        <w:rPr>
          <w:noProof/>
        </w:rPr>
        <w:drawing>
          <wp:inline distT="0" distB="0" distL="0" distR="0" wp14:anchorId="3BED2D1B" wp14:editId="2C3825AC">
            <wp:extent cx="5768340" cy="1561465"/>
            <wp:effectExtent l="0" t="0" r="3810" b="635"/>
            <wp:docPr id="1928722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22183" name="Picture 1" descr="A screenshot of a computer&#10;&#10;Description automatically generated"/>
                    <pic:cNvPicPr/>
                  </pic:nvPicPr>
                  <pic:blipFill>
                    <a:blip r:embed="rId12"/>
                    <a:stretch>
                      <a:fillRect/>
                    </a:stretch>
                  </pic:blipFill>
                  <pic:spPr>
                    <a:xfrm>
                      <a:off x="0" y="0"/>
                      <a:ext cx="5768340" cy="1561465"/>
                    </a:xfrm>
                    <a:prstGeom prst="rect">
                      <a:avLst/>
                    </a:prstGeom>
                  </pic:spPr>
                </pic:pic>
              </a:graphicData>
            </a:graphic>
          </wp:inline>
        </w:drawing>
      </w:r>
    </w:p>
    <w:p w14:paraId="307F0671" w14:textId="03C60ACB" w:rsidR="00B57C17" w:rsidRDefault="00B57C17" w:rsidP="00B57C17">
      <w:pPr>
        <w:pStyle w:val="ListParagraph"/>
        <w:numPr>
          <w:ilvl w:val="0"/>
          <w:numId w:val="3"/>
        </w:numPr>
      </w:pPr>
      <w:r>
        <w:t xml:space="preserve">In response </w:t>
      </w:r>
      <w:proofErr w:type="gramStart"/>
      <w:r>
        <w:t>of</w:t>
      </w:r>
      <w:proofErr w:type="gramEnd"/>
      <w:r>
        <w:t xml:space="preserve"> the first GET text has been returned</w:t>
      </w:r>
      <w:r w:rsidR="009348BA">
        <w:t xml:space="preserve"> and same with the website.</w:t>
      </w:r>
    </w:p>
    <w:p w14:paraId="6E8D05E8" w14:textId="2CB112E8" w:rsidR="00B57C17" w:rsidRDefault="00B57C17" w:rsidP="00B57C17">
      <w:r w:rsidRPr="00B57C17">
        <w:rPr>
          <w:noProof/>
        </w:rPr>
        <w:drawing>
          <wp:inline distT="0" distB="0" distL="0" distR="0" wp14:anchorId="202F1444" wp14:editId="7ED99838">
            <wp:extent cx="5768340" cy="3615055"/>
            <wp:effectExtent l="0" t="0" r="3810" b="4445"/>
            <wp:docPr id="2080493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493342" name="Picture 1" descr="A screenshot of a computer&#10;&#10;Description automatically generated"/>
                    <pic:cNvPicPr/>
                  </pic:nvPicPr>
                  <pic:blipFill>
                    <a:blip r:embed="rId13"/>
                    <a:stretch>
                      <a:fillRect/>
                    </a:stretch>
                  </pic:blipFill>
                  <pic:spPr>
                    <a:xfrm>
                      <a:off x="0" y="0"/>
                      <a:ext cx="5768340" cy="3615055"/>
                    </a:xfrm>
                    <a:prstGeom prst="rect">
                      <a:avLst/>
                    </a:prstGeom>
                  </pic:spPr>
                </pic:pic>
              </a:graphicData>
            </a:graphic>
          </wp:inline>
        </w:drawing>
      </w:r>
    </w:p>
    <w:p w14:paraId="4B8E050B" w14:textId="77777777" w:rsidR="009348BA" w:rsidRDefault="009348BA" w:rsidP="00B57C17"/>
    <w:p w14:paraId="44A73A6B" w14:textId="469FBE5E" w:rsidR="00B57C17" w:rsidRDefault="00B57C17" w:rsidP="00B57C17">
      <w:pPr>
        <w:pStyle w:val="ListParagraph"/>
        <w:numPr>
          <w:ilvl w:val="0"/>
          <w:numId w:val="3"/>
        </w:numPr>
      </w:pPr>
      <w:r w:rsidRPr="00B57C17">
        <w:lastRenderedPageBreak/>
        <w:t>If-Modified-Since: Wed, 25 Oct 2023 05:59:01 GMT</w:t>
      </w:r>
    </w:p>
    <w:p w14:paraId="156A5C24" w14:textId="01488721" w:rsidR="00B57C17" w:rsidRDefault="00B57C17" w:rsidP="00B57C17">
      <w:r w:rsidRPr="00B57C17">
        <w:rPr>
          <w:noProof/>
        </w:rPr>
        <w:drawing>
          <wp:inline distT="0" distB="0" distL="0" distR="0" wp14:anchorId="5674B183" wp14:editId="5FD95149">
            <wp:extent cx="5768340" cy="1886585"/>
            <wp:effectExtent l="0" t="0" r="3810" b="0"/>
            <wp:docPr id="101323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32825" name="Picture 1" descr="A screenshot of a computer&#10;&#10;Description automatically generated"/>
                    <pic:cNvPicPr/>
                  </pic:nvPicPr>
                  <pic:blipFill>
                    <a:blip r:embed="rId14"/>
                    <a:stretch>
                      <a:fillRect/>
                    </a:stretch>
                  </pic:blipFill>
                  <pic:spPr>
                    <a:xfrm>
                      <a:off x="0" y="0"/>
                      <a:ext cx="5768340" cy="1886585"/>
                    </a:xfrm>
                    <a:prstGeom prst="rect">
                      <a:avLst/>
                    </a:prstGeom>
                  </pic:spPr>
                </pic:pic>
              </a:graphicData>
            </a:graphic>
          </wp:inline>
        </w:drawing>
      </w:r>
    </w:p>
    <w:p w14:paraId="1FAF2D7D" w14:textId="0276969A" w:rsidR="00B57C17" w:rsidRDefault="00BF517E" w:rsidP="00BF517E">
      <w:pPr>
        <w:pStyle w:val="ListParagraph"/>
        <w:numPr>
          <w:ilvl w:val="0"/>
          <w:numId w:val="3"/>
        </w:numPr>
      </w:pPr>
      <w:r w:rsidRPr="00BF517E">
        <w:t>Status Code: 304</w:t>
      </w:r>
      <w:r>
        <w:t xml:space="preserve">, </w:t>
      </w:r>
      <w:r w:rsidRPr="00BF517E">
        <w:t>[Status Code Description: Not Modified]</w:t>
      </w:r>
      <w:r>
        <w:t xml:space="preserve">. So, </w:t>
      </w:r>
      <w:proofErr w:type="gramStart"/>
      <w:r>
        <w:t>text</w:t>
      </w:r>
      <w:proofErr w:type="gramEnd"/>
      <w:r>
        <w:t xml:space="preserve"> of the file not returned.</w:t>
      </w:r>
    </w:p>
    <w:p w14:paraId="54C93CC1" w14:textId="02FA10B8" w:rsidR="00BF517E" w:rsidRDefault="00BF517E" w:rsidP="00BF517E">
      <w:r w:rsidRPr="00BF517E">
        <w:rPr>
          <w:noProof/>
        </w:rPr>
        <w:drawing>
          <wp:inline distT="0" distB="0" distL="0" distR="0" wp14:anchorId="1B8FEDB5" wp14:editId="45AE8665">
            <wp:extent cx="5768340" cy="1898015"/>
            <wp:effectExtent l="0" t="0" r="3810" b="6985"/>
            <wp:docPr id="203610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10124" name="Picture 1" descr="A screenshot of a computer&#10;&#10;Description automatically generated"/>
                    <pic:cNvPicPr/>
                  </pic:nvPicPr>
                  <pic:blipFill>
                    <a:blip r:embed="rId15"/>
                    <a:stretch>
                      <a:fillRect/>
                    </a:stretch>
                  </pic:blipFill>
                  <pic:spPr>
                    <a:xfrm>
                      <a:off x="0" y="0"/>
                      <a:ext cx="5768340" cy="1898015"/>
                    </a:xfrm>
                    <a:prstGeom prst="rect">
                      <a:avLst/>
                    </a:prstGeom>
                  </pic:spPr>
                </pic:pic>
              </a:graphicData>
            </a:graphic>
          </wp:inline>
        </w:drawing>
      </w:r>
    </w:p>
    <w:p w14:paraId="139D52AE" w14:textId="050DB779" w:rsidR="00BF517E" w:rsidRDefault="002020CB" w:rsidP="00BF517E">
      <w:pPr>
        <w:pStyle w:val="ListParagraph"/>
        <w:numPr>
          <w:ilvl w:val="0"/>
          <w:numId w:val="3"/>
        </w:numPr>
      </w:pPr>
      <w:r>
        <w:t>Browser sent 1 HTTP GET request. Packet No:6089 contains GET message for the Bill or Rights.</w:t>
      </w:r>
    </w:p>
    <w:p w14:paraId="6BBFFDCC" w14:textId="3F787A6A" w:rsidR="00BA438B" w:rsidRDefault="002020CB" w:rsidP="00BA438B">
      <w:r w:rsidRPr="002020CB">
        <w:rPr>
          <w:noProof/>
        </w:rPr>
        <w:drawing>
          <wp:inline distT="0" distB="0" distL="0" distR="0" wp14:anchorId="045D3B1D" wp14:editId="11354122">
            <wp:extent cx="5768340" cy="1795145"/>
            <wp:effectExtent l="0" t="0" r="3810" b="0"/>
            <wp:docPr id="1142617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17399" name="Picture 1" descr="A screenshot of a computer&#10;&#10;Description automatically generated"/>
                    <pic:cNvPicPr/>
                  </pic:nvPicPr>
                  <pic:blipFill>
                    <a:blip r:embed="rId16"/>
                    <a:stretch>
                      <a:fillRect/>
                    </a:stretch>
                  </pic:blipFill>
                  <pic:spPr>
                    <a:xfrm>
                      <a:off x="0" y="0"/>
                      <a:ext cx="5768340" cy="1795145"/>
                    </a:xfrm>
                    <a:prstGeom prst="rect">
                      <a:avLst/>
                    </a:prstGeom>
                  </pic:spPr>
                </pic:pic>
              </a:graphicData>
            </a:graphic>
          </wp:inline>
        </w:drawing>
      </w:r>
    </w:p>
    <w:p w14:paraId="03DD57DF" w14:textId="12FB95DC" w:rsidR="00BA438B" w:rsidRDefault="00BA438B" w:rsidP="00BA438B">
      <w:pPr>
        <w:pStyle w:val="ListParagraph"/>
        <w:numPr>
          <w:ilvl w:val="0"/>
          <w:numId w:val="3"/>
        </w:numPr>
      </w:pPr>
      <w:r>
        <w:t>Packet 6116</w:t>
      </w:r>
    </w:p>
    <w:p w14:paraId="10F49E5C" w14:textId="0E340087" w:rsidR="00BA438B" w:rsidRDefault="00BA438B" w:rsidP="00BA438B">
      <w:r w:rsidRPr="00BA438B">
        <w:rPr>
          <w:noProof/>
        </w:rPr>
        <w:drawing>
          <wp:inline distT="0" distB="0" distL="0" distR="0" wp14:anchorId="7C04F8C8" wp14:editId="61CC37DF">
            <wp:extent cx="5768340" cy="2406650"/>
            <wp:effectExtent l="0" t="0" r="3810" b="0"/>
            <wp:docPr id="1413772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72669" name="Picture 1" descr="A screenshot of a computer&#10;&#10;Description automatically generated"/>
                    <pic:cNvPicPr/>
                  </pic:nvPicPr>
                  <pic:blipFill>
                    <a:blip r:embed="rId17"/>
                    <a:stretch>
                      <a:fillRect/>
                    </a:stretch>
                  </pic:blipFill>
                  <pic:spPr>
                    <a:xfrm>
                      <a:off x="0" y="0"/>
                      <a:ext cx="5768340" cy="2406650"/>
                    </a:xfrm>
                    <a:prstGeom prst="rect">
                      <a:avLst/>
                    </a:prstGeom>
                  </pic:spPr>
                </pic:pic>
              </a:graphicData>
            </a:graphic>
          </wp:inline>
        </w:drawing>
      </w:r>
    </w:p>
    <w:p w14:paraId="5611874D" w14:textId="77777777" w:rsidR="009348BA" w:rsidRDefault="009348BA" w:rsidP="00BA438B"/>
    <w:p w14:paraId="727BE38B" w14:textId="7B6B24E2" w:rsidR="00BA438B" w:rsidRDefault="00BA438B" w:rsidP="00BA438B">
      <w:pPr>
        <w:pStyle w:val="ListParagraph"/>
        <w:numPr>
          <w:ilvl w:val="0"/>
          <w:numId w:val="3"/>
        </w:numPr>
      </w:pPr>
      <w:r w:rsidRPr="00BA438B">
        <w:lastRenderedPageBreak/>
        <w:t>Status Code: 200</w:t>
      </w:r>
    </w:p>
    <w:p w14:paraId="645008E4" w14:textId="798071F5" w:rsidR="007D5475" w:rsidRDefault="00BA438B" w:rsidP="00BA438B">
      <w:r w:rsidRPr="00BA438B">
        <w:rPr>
          <w:noProof/>
        </w:rPr>
        <w:drawing>
          <wp:inline distT="0" distB="0" distL="0" distR="0" wp14:anchorId="5A9FA391" wp14:editId="6D4EE2F2">
            <wp:extent cx="5768340" cy="2472690"/>
            <wp:effectExtent l="0" t="0" r="3810" b="3810"/>
            <wp:docPr id="304442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42885" name="Picture 1" descr="A screenshot of a computer&#10;&#10;Description automatically generated"/>
                    <pic:cNvPicPr/>
                  </pic:nvPicPr>
                  <pic:blipFill>
                    <a:blip r:embed="rId18"/>
                    <a:stretch>
                      <a:fillRect/>
                    </a:stretch>
                  </pic:blipFill>
                  <pic:spPr>
                    <a:xfrm>
                      <a:off x="0" y="0"/>
                      <a:ext cx="5768340" cy="2472690"/>
                    </a:xfrm>
                    <a:prstGeom prst="rect">
                      <a:avLst/>
                    </a:prstGeom>
                  </pic:spPr>
                </pic:pic>
              </a:graphicData>
            </a:graphic>
          </wp:inline>
        </w:drawing>
      </w:r>
    </w:p>
    <w:p w14:paraId="4AA77EB8" w14:textId="77777777" w:rsidR="007D5475" w:rsidRDefault="007D5475" w:rsidP="00BA438B"/>
    <w:p w14:paraId="77CA6E3C" w14:textId="09FADC9D" w:rsidR="00BA438B" w:rsidRDefault="00AA716D" w:rsidP="008E3145">
      <w:pPr>
        <w:pStyle w:val="ListParagraph"/>
        <w:numPr>
          <w:ilvl w:val="0"/>
          <w:numId w:val="3"/>
        </w:numPr>
      </w:pPr>
      <w:r w:rsidRPr="00AA716D">
        <w:t>4 Reassembled TCP Segments (4861 bytes): #6112(1452), #6113(1452), #6115(1452), #6116(505)</w:t>
      </w:r>
      <w:r w:rsidR="008E3145">
        <w:t xml:space="preserve"> </w:t>
      </w:r>
    </w:p>
    <w:p w14:paraId="5BBFA558" w14:textId="4E8B0124" w:rsidR="008E3145" w:rsidRDefault="00AA716D" w:rsidP="008E3145">
      <w:r w:rsidRPr="00AA716D">
        <w:rPr>
          <w:noProof/>
        </w:rPr>
        <w:drawing>
          <wp:inline distT="0" distB="0" distL="0" distR="0" wp14:anchorId="45B7AE80" wp14:editId="51A6CA10">
            <wp:extent cx="6645910" cy="1445895"/>
            <wp:effectExtent l="0" t="0" r="2540" b="1905"/>
            <wp:docPr id="5793456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45693" name="Picture 1" descr="A screenshot of a computer&#10;&#10;Description automatically generated"/>
                    <pic:cNvPicPr/>
                  </pic:nvPicPr>
                  <pic:blipFill>
                    <a:blip r:embed="rId19"/>
                    <a:stretch>
                      <a:fillRect/>
                    </a:stretch>
                  </pic:blipFill>
                  <pic:spPr>
                    <a:xfrm>
                      <a:off x="0" y="0"/>
                      <a:ext cx="6645910" cy="1445895"/>
                    </a:xfrm>
                    <a:prstGeom prst="rect">
                      <a:avLst/>
                    </a:prstGeom>
                  </pic:spPr>
                </pic:pic>
              </a:graphicData>
            </a:graphic>
          </wp:inline>
        </w:drawing>
      </w:r>
    </w:p>
    <w:p w14:paraId="34299903" w14:textId="77777777" w:rsidR="005C3BFF" w:rsidRDefault="005C3BFF" w:rsidP="008E3145"/>
    <w:p w14:paraId="36816073" w14:textId="433CF752" w:rsidR="005C3BFF" w:rsidRDefault="000370F6" w:rsidP="005C3BFF">
      <w:pPr>
        <w:pStyle w:val="ListParagraph"/>
        <w:numPr>
          <w:ilvl w:val="0"/>
          <w:numId w:val="3"/>
        </w:numPr>
      </w:pPr>
      <w:r w:rsidRPr="000370F6">
        <w:t xml:space="preserve">My browser sent 3 http GET message requests. One each to each for each of the following: The initial page, </w:t>
      </w:r>
      <w:r>
        <w:t>p</w:t>
      </w:r>
      <w:r w:rsidRPr="000370F6">
        <w:t>earso</w:t>
      </w:r>
      <w:r>
        <w:t>n.png</w:t>
      </w:r>
      <w:r w:rsidRPr="000370F6">
        <w:t xml:space="preserve">, and </w:t>
      </w:r>
      <w:r>
        <w:t>8E_cover_small.jpg</w:t>
      </w:r>
      <w:r w:rsidRPr="000370F6">
        <w:t>.</w:t>
      </w:r>
    </w:p>
    <w:p w14:paraId="6BFB41C2" w14:textId="06BACD0E" w:rsidR="000370F6" w:rsidRDefault="000370F6" w:rsidP="000370F6">
      <w:pPr>
        <w:ind w:firstLine="708"/>
      </w:pPr>
      <w:r>
        <w:t>I</w:t>
      </w:r>
      <w:r w:rsidRPr="000370F6">
        <w:t xml:space="preserve">nitial </w:t>
      </w:r>
      <w:r>
        <w:t>P</w:t>
      </w:r>
      <w:r w:rsidRPr="000370F6">
        <w:t>age</w:t>
      </w:r>
      <w:r>
        <w:t xml:space="preserve"> </w:t>
      </w:r>
      <w:r w:rsidRPr="000370F6">
        <w:t>Destination Address: 128.119.245.12</w:t>
      </w:r>
    </w:p>
    <w:p w14:paraId="55A9667A" w14:textId="6694E468" w:rsidR="000370F6" w:rsidRDefault="000370F6" w:rsidP="000370F6">
      <w:pPr>
        <w:ind w:left="708"/>
      </w:pPr>
      <w:r>
        <w:t>P</w:t>
      </w:r>
      <w:r w:rsidRPr="000370F6">
        <w:t>earso</w:t>
      </w:r>
      <w:r>
        <w:t xml:space="preserve">n.png </w:t>
      </w:r>
      <w:r w:rsidRPr="000370F6">
        <w:t>Destination Address: 128.119.245.12</w:t>
      </w:r>
    </w:p>
    <w:p w14:paraId="067ECA19" w14:textId="48B50804" w:rsidR="000370F6" w:rsidRDefault="000370F6" w:rsidP="000370F6">
      <w:pPr>
        <w:ind w:left="708"/>
      </w:pPr>
      <w:r>
        <w:t>8E_cover_small.jpg</w:t>
      </w:r>
      <w:r w:rsidRPr="000370F6">
        <w:t xml:space="preserve"> Destination Address: 178.79.137.164</w:t>
      </w:r>
    </w:p>
    <w:p w14:paraId="7F47ABEC" w14:textId="657C8D83" w:rsidR="000370F6" w:rsidRDefault="000370F6" w:rsidP="000370F6">
      <w:r w:rsidRPr="000370F6">
        <w:rPr>
          <w:noProof/>
        </w:rPr>
        <w:drawing>
          <wp:inline distT="0" distB="0" distL="0" distR="0" wp14:anchorId="764DB5ED" wp14:editId="6F3A85D0">
            <wp:extent cx="5768340" cy="822960"/>
            <wp:effectExtent l="0" t="0" r="3810" b="0"/>
            <wp:docPr id="2011952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952981" name="Picture 1" descr="A screenshot of a computer&#10;&#10;Description automatically generated"/>
                    <pic:cNvPicPr/>
                  </pic:nvPicPr>
                  <pic:blipFill>
                    <a:blip r:embed="rId20"/>
                    <a:stretch>
                      <a:fillRect/>
                    </a:stretch>
                  </pic:blipFill>
                  <pic:spPr>
                    <a:xfrm>
                      <a:off x="0" y="0"/>
                      <a:ext cx="5768340" cy="822960"/>
                    </a:xfrm>
                    <a:prstGeom prst="rect">
                      <a:avLst/>
                    </a:prstGeom>
                  </pic:spPr>
                </pic:pic>
              </a:graphicData>
            </a:graphic>
          </wp:inline>
        </w:drawing>
      </w:r>
    </w:p>
    <w:p w14:paraId="3FC53C7D" w14:textId="77777777" w:rsidR="007D5475" w:rsidRDefault="007D5475" w:rsidP="000370F6"/>
    <w:p w14:paraId="254E6471" w14:textId="367A1BA9" w:rsidR="000370F6" w:rsidRDefault="00E96220" w:rsidP="000370F6">
      <w:pPr>
        <w:pStyle w:val="ListParagraph"/>
        <w:numPr>
          <w:ilvl w:val="0"/>
          <w:numId w:val="3"/>
        </w:numPr>
      </w:pPr>
      <w:r>
        <w:t xml:space="preserve">I think the downloads occurred in serial because </w:t>
      </w:r>
      <w:r w:rsidRPr="00E96220">
        <w:t xml:space="preserve">the first image was requested and sent before the second image was requested by the browser. Had they been running in parallel, both files would have been requested then would have returned in the same </w:t>
      </w:r>
      <w:proofErr w:type="gramStart"/>
      <w:r w:rsidRPr="00E96220">
        <w:t>time period</w:t>
      </w:r>
      <w:proofErr w:type="gramEnd"/>
      <w:r w:rsidRPr="00E96220">
        <w:t>.</w:t>
      </w:r>
    </w:p>
    <w:p w14:paraId="18DB65AA" w14:textId="77777777" w:rsidR="007D5475" w:rsidRDefault="007D5475" w:rsidP="007D5475">
      <w:pPr>
        <w:pStyle w:val="ListParagraph"/>
      </w:pPr>
    </w:p>
    <w:p w14:paraId="667F9A9D" w14:textId="77777777" w:rsidR="00E96220" w:rsidRDefault="00E96220" w:rsidP="00E96220">
      <w:pPr>
        <w:pStyle w:val="ListParagraph"/>
      </w:pPr>
    </w:p>
    <w:p w14:paraId="48C06114" w14:textId="77777777" w:rsidR="00AA716D" w:rsidRDefault="00AA716D" w:rsidP="00E96220">
      <w:pPr>
        <w:pStyle w:val="ListParagraph"/>
      </w:pPr>
    </w:p>
    <w:p w14:paraId="4EF14425" w14:textId="77777777" w:rsidR="00AA716D" w:rsidRDefault="00AA716D" w:rsidP="00E96220">
      <w:pPr>
        <w:pStyle w:val="ListParagraph"/>
      </w:pPr>
    </w:p>
    <w:p w14:paraId="0377C48C" w14:textId="77777777" w:rsidR="00AA716D" w:rsidRDefault="00AA716D" w:rsidP="00E96220">
      <w:pPr>
        <w:pStyle w:val="ListParagraph"/>
      </w:pPr>
    </w:p>
    <w:p w14:paraId="55A7BD45" w14:textId="77777777" w:rsidR="00AA716D" w:rsidRDefault="00AA716D" w:rsidP="00E96220">
      <w:pPr>
        <w:pStyle w:val="ListParagraph"/>
      </w:pPr>
    </w:p>
    <w:p w14:paraId="5C697E9A" w14:textId="77777777" w:rsidR="00AA716D" w:rsidRDefault="00AA716D" w:rsidP="00E96220">
      <w:pPr>
        <w:pStyle w:val="ListParagraph"/>
      </w:pPr>
    </w:p>
    <w:p w14:paraId="4416DFF4" w14:textId="77777777" w:rsidR="00AA716D" w:rsidRDefault="00AA716D" w:rsidP="00E96220">
      <w:pPr>
        <w:pStyle w:val="ListParagraph"/>
      </w:pPr>
    </w:p>
    <w:p w14:paraId="346D5017" w14:textId="062640A2" w:rsidR="00E96220" w:rsidRDefault="007D5475" w:rsidP="000370F6">
      <w:pPr>
        <w:pStyle w:val="ListParagraph"/>
        <w:numPr>
          <w:ilvl w:val="0"/>
          <w:numId w:val="3"/>
        </w:numPr>
      </w:pPr>
      <w:r w:rsidRPr="007D5475">
        <w:t>Status Code: 401</w:t>
      </w:r>
      <w:r>
        <w:t xml:space="preserve">, </w:t>
      </w:r>
      <w:r w:rsidRPr="007D5475">
        <w:t>Response Phrase: Unauthorized</w:t>
      </w:r>
    </w:p>
    <w:p w14:paraId="10286C5D" w14:textId="77777777" w:rsidR="007D5475" w:rsidRDefault="007D5475" w:rsidP="007D5475">
      <w:pPr>
        <w:pStyle w:val="ListParagraph"/>
      </w:pPr>
    </w:p>
    <w:p w14:paraId="02AF0065" w14:textId="64A58DE1" w:rsidR="007D5475" w:rsidRDefault="007D5475" w:rsidP="007D5475">
      <w:r w:rsidRPr="007D5475">
        <w:rPr>
          <w:noProof/>
        </w:rPr>
        <w:drawing>
          <wp:inline distT="0" distB="0" distL="0" distR="0" wp14:anchorId="3E40E3C1" wp14:editId="4E7BC73A">
            <wp:extent cx="5768340" cy="2234565"/>
            <wp:effectExtent l="0" t="0" r="3810" b="0"/>
            <wp:docPr id="192282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24923" name="Picture 1" descr="A screenshot of a computer&#10;&#10;Description automatically generated"/>
                    <pic:cNvPicPr/>
                  </pic:nvPicPr>
                  <pic:blipFill>
                    <a:blip r:embed="rId21"/>
                    <a:stretch>
                      <a:fillRect/>
                    </a:stretch>
                  </pic:blipFill>
                  <pic:spPr>
                    <a:xfrm>
                      <a:off x="0" y="0"/>
                      <a:ext cx="5768340" cy="2234565"/>
                    </a:xfrm>
                    <a:prstGeom prst="rect">
                      <a:avLst/>
                    </a:prstGeom>
                  </pic:spPr>
                </pic:pic>
              </a:graphicData>
            </a:graphic>
          </wp:inline>
        </w:drawing>
      </w:r>
    </w:p>
    <w:p w14:paraId="7FE7C241" w14:textId="77777777" w:rsidR="007D5475" w:rsidRDefault="007D5475" w:rsidP="007D5475"/>
    <w:p w14:paraId="52549EDC" w14:textId="77777777" w:rsidR="007D5475" w:rsidRDefault="007D5475" w:rsidP="007D5475">
      <w:pPr>
        <w:pStyle w:val="ListParagraph"/>
      </w:pPr>
    </w:p>
    <w:p w14:paraId="6F298903" w14:textId="1B1E0121" w:rsidR="007D5475" w:rsidRDefault="007D5475" w:rsidP="007D5475">
      <w:pPr>
        <w:pStyle w:val="ListParagraph"/>
        <w:numPr>
          <w:ilvl w:val="0"/>
          <w:numId w:val="3"/>
        </w:numPr>
      </w:pPr>
      <w:r w:rsidRPr="007D5475">
        <w:t>Authorization: Basic d2lyZXNoYXJrLXN0dWRlbnRzOm5ldHdvcms=</w:t>
      </w:r>
    </w:p>
    <w:p w14:paraId="432874AC" w14:textId="19312F7A" w:rsidR="007D5475" w:rsidRDefault="007D5475" w:rsidP="007D5475">
      <w:r w:rsidRPr="007D5475">
        <w:rPr>
          <w:noProof/>
        </w:rPr>
        <w:drawing>
          <wp:inline distT="0" distB="0" distL="0" distR="0" wp14:anchorId="0EF71D8F" wp14:editId="384132F0">
            <wp:extent cx="5768340" cy="2174875"/>
            <wp:effectExtent l="0" t="0" r="3810" b="0"/>
            <wp:docPr id="2122446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446467" name="Picture 1" descr="A screenshot of a computer&#10;&#10;Description automatically generated"/>
                    <pic:cNvPicPr/>
                  </pic:nvPicPr>
                  <pic:blipFill>
                    <a:blip r:embed="rId22"/>
                    <a:stretch>
                      <a:fillRect/>
                    </a:stretch>
                  </pic:blipFill>
                  <pic:spPr>
                    <a:xfrm>
                      <a:off x="0" y="0"/>
                      <a:ext cx="5768340" cy="2174875"/>
                    </a:xfrm>
                    <a:prstGeom prst="rect">
                      <a:avLst/>
                    </a:prstGeom>
                  </pic:spPr>
                </pic:pic>
              </a:graphicData>
            </a:graphic>
          </wp:inline>
        </w:drawing>
      </w:r>
    </w:p>
    <w:p w14:paraId="1A5095DF" w14:textId="77777777" w:rsidR="007D5475" w:rsidRDefault="007D5475" w:rsidP="007D5475">
      <w:pPr>
        <w:pStyle w:val="ListParagraph"/>
      </w:pPr>
    </w:p>
    <w:p w14:paraId="44CA2740" w14:textId="25FAE165" w:rsidR="007D5475" w:rsidRDefault="007D5475" w:rsidP="007D5475"/>
    <w:p w14:paraId="59487E65" w14:textId="77777777" w:rsidR="007D5475" w:rsidRDefault="007D5475" w:rsidP="007D5475">
      <w:pPr>
        <w:pStyle w:val="ListParagraph"/>
      </w:pPr>
    </w:p>
    <w:p w14:paraId="43167AF0" w14:textId="77777777" w:rsidR="000370F6" w:rsidRDefault="000370F6" w:rsidP="000370F6"/>
    <w:sectPr w:rsidR="000370F6" w:rsidSect="009348BA">
      <w:pgSz w:w="11906" w:h="16838" w:code="9"/>
      <w:pgMar w:top="720" w:right="72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F7E00"/>
    <w:multiLevelType w:val="hybridMultilevel"/>
    <w:tmpl w:val="38AC9A72"/>
    <w:lvl w:ilvl="0" w:tplc="F490FF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5AA74CA"/>
    <w:multiLevelType w:val="hybridMultilevel"/>
    <w:tmpl w:val="7BA280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E21519"/>
    <w:multiLevelType w:val="hybridMultilevel"/>
    <w:tmpl w:val="B704B0C2"/>
    <w:lvl w:ilvl="0" w:tplc="F490FF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98B1A5D"/>
    <w:multiLevelType w:val="hybridMultilevel"/>
    <w:tmpl w:val="19E278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44813BD"/>
    <w:multiLevelType w:val="hybridMultilevel"/>
    <w:tmpl w:val="EAAC72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48E682D"/>
    <w:multiLevelType w:val="hybridMultilevel"/>
    <w:tmpl w:val="84AE84E6"/>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6" w15:restartNumberingAfterBreak="0">
    <w:nsid w:val="691F20C6"/>
    <w:multiLevelType w:val="hybridMultilevel"/>
    <w:tmpl w:val="EFD2E1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315643121">
    <w:abstractNumId w:val="3"/>
  </w:num>
  <w:num w:numId="2" w16cid:durableId="1768647419">
    <w:abstractNumId w:val="6"/>
  </w:num>
  <w:num w:numId="3" w16cid:durableId="156045567">
    <w:abstractNumId w:val="2"/>
  </w:num>
  <w:num w:numId="4" w16cid:durableId="2134012827">
    <w:abstractNumId w:val="4"/>
  </w:num>
  <w:num w:numId="5" w16cid:durableId="317808588">
    <w:abstractNumId w:val="5"/>
  </w:num>
  <w:num w:numId="6" w16cid:durableId="504907114">
    <w:abstractNumId w:val="1"/>
  </w:num>
  <w:num w:numId="7" w16cid:durableId="851920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AlKmFkYWJpampko6SsGpxcWZ+XkgBca1ACgLCHAsAAAA"/>
  </w:docVars>
  <w:rsids>
    <w:rsidRoot w:val="00435E3D"/>
    <w:rsid w:val="000370F6"/>
    <w:rsid w:val="0019038A"/>
    <w:rsid w:val="001F0FDB"/>
    <w:rsid w:val="002020CB"/>
    <w:rsid w:val="00330435"/>
    <w:rsid w:val="004213D6"/>
    <w:rsid w:val="00435E3D"/>
    <w:rsid w:val="00442EE1"/>
    <w:rsid w:val="00570E66"/>
    <w:rsid w:val="005C3BFF"/>
    <w:rsid w:val="005D1426"/>
    <w:rsid w:val="0079142F"/>
    <w:rsid w:val="007D5475"/>
    <w:rsid w:val="00862A7D"/>
    <w:rsid w:val="008E3145"/>
    <w:rsid w:val="009348BA"/>
    <w:rsid w:val="00A0226B"/>
    <w:rsid w:val="00A305DB"/>
    <w:rsid w:val="00AA716D"/>
    <w:rsid w:val="00B57C17"/>
    <w:rsid w:val="00BA438B"/>
    <w:rsid w:val="00BF517E"/>
    <w:rsid w:val="00DB4ED8"/>
    <w:rsid w:val="00E962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5A1B"/>
  <w15:chartTrackingRefBased/>
  <w15:docId w15:val="{3B0A3623-CB45-4DD3-903A-E7CBF4917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2A7D"/>
    <w:pPr>
      <w:ind w:left="720"/>
      <w:contextualSpacing/>
    </w:pPr>
  </w:style>
  <w:style w:type="paragraph" w:styleId="Title">
    <w:name w:val="Title"/>
    <w:basedOn w:val="Normal"/>
    <w:next w:val="Normal"/>
    <w:link w:val="TitleChar"/>
    <w:uiPriority w:val="10"/>
    <w:qFormat/>
    <w:rsid w:val="00B5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7C17"/>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1</Pages>
  <Words>225</Words>
  <Characters>128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rhan Adıgüzel</dc:creator>
  <cp:keywords/>
  <dc:description/>
  <cp:lastModifiedBy>Gürhan Adıgüzel</cp:lastModifiedBy>
  <cp:revision>7</cp:revision>
  <cp:lastPrinted>2023-10-27T09:03:00Z</cp:lastPrinted>
  <dcterms:created xsi:type="dcterms:W3CDTF">2023-10-25T15:28:00Z</dcterms:created>
  <dcterms:modified xsi:type="dcterms:W3CDTF">2023-10-27T09:03:00Z</dcterms:modified>
</cp:coreProperties>
</file>